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0"/>
        <w:gridCol w:w="360"/>
        <w:gridCol w:w="912"/>
        <w:gridCol w:w="618"/>
        <w:gridCol w:w="925"/>
        <w:gridCol w:w="875"/>
        <w:gridCol w:w="738"/>
        <w:gridCol w:w="702"/>
        <w:gridCol w:w="36"/>
        <w:gridCol w:w="708"/>
        <w:gridCol w:w="708"/>
        <w:gridCol w:w="438"/>
        <w:gridCol w:w="270"/>
        <w:gridCol w:w="154"/>
        <w:gridCol w:w="1543"/>
        <w:gridCol w:w="1543"/>
      </w:tblGrid>
      <w:tr w:rsidR="00225BA9" w:rsidRPr="00D3090F" w14:paraId="30903F2D" w14:textId="77777777" w:rsidTr="00257192">
        <w:tc>
          <w:tcPr>
            <w:tcW w:w="10800" w:type="dxa"/>
            <w:gridSpan w:val="16"/>
            <w:vAlign w:val="center"/>
          </w:tcPr>
          <w:p w14:paraId="721F29B7" w14:textId="720FB968" w:rsidR="00225BA9" w:rsidRPr="00D3090F" w:rsidRDefault="00C5130B" w:rsidP="006F40B1">
            <w:pPr>
              <w:jc w:val="center"/>
              <w:rPr>
                <w:rFonts w:ascii="Arial" w:hAnsi="Arial" w:cs="Arial"/>
                <w:b/>
              </w:rPr>
            </w:pPr>
            <w:bookmarkStart w:id="0" w:name="_GoBack"/>
            <w:bookmarkEnd w:id="0"/>
            <w:r>
              <w:rPr>
                <w:noProof/>
                <w:lang w:eastAsia="en-PH"/>
              </w:rPr>
              <w:drawing>
                <wp:anchor distT="0" distB="0" distL="114300" distR="114300" simplePos="0" relativeHeight="251658240" behindDoc="1" locked="0" layoutInCell="1" allowOverlap="1" wp14:anchorId="1BD949CB" wp14:editId="5265BC95">
                  <wp:simplePos x="0" y="0"/>
                  <wp:positionH relativeFrom="column">
                    <wp:posOffset>4986020</wp:posOffset>
                  </wp:positionH>
                  <wp:positionV relativeFrom="paragraph">
                    <wp:posOffset>-803910</wp:posOffset>
                  </wp:positionV>
                  <wp:extent cx="1838325" cy="1704975"/>
                  <wp:effectExtent l="0" t="0" r="9525" b="9525"/>
                  <wp:wrapNone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8325" cy="1704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25BA9" w:rsidRPr="00D3090F">
              <w:rPr>
                <w:rFonts w:ascii="Arial" w:hAnsi="Arial" w:cs="Arial"/>
                <w:b/>
              </w:rPr>
              <w:t>THE MEDICAL CITY</w:t>
            </w:r>
          </w:p>
        </w:tc>
      </w:tr>
      <w:tr w:rsidR="00225BA9" w:rsidRPr="00D3090F" w14:paraId="7A13B747" w14:textId="77777777" w:rsidTr="00257192">
        <w:tc>
          <w:tcPr>
            <w:tcW w:w="10800" w:type="dxa"/>
            <w:gridSpan w:val="16"/>
            <w:vAlign w:val="center"/>
          </w:tcPr>
          <w:p w14:paraId="28D47831" w14:textId="10BE5D58" w:rsidR="00225BA9" w:rsidRPr="00D3090F" w:rsidRDefault="00225BA9" w:rsidP="006F40B1">
            <w:pPr>
              <w:jc w:val="center"/>
              <w:rPr>
                <w:rFonts w:ascii="Arial" w:hAnsi="Arial" w:cs="Arial"/>
                <w:sz w:val="20"/>
              </w:rPr>
            </w:pPr>
            <w:proofErr w:type="spellStart"/>
            <w:r w:rsidRPr="00D3090F">
              <w:rPr>
                <w:rFonts w:ascii="Arial" w:hAnsi="Arial" w:cs="Arial"/>
                <w:sz w:val="20"/>
              </w:rPr>
              <w:t>Ortigas</w:t>
            </w:r>
            <w:proofErr w:type="spellEnd"/>
            <w:r w:rsidRPr="00D3090F">
              <w:rPr>
                <w:rFonts w:ascii="Arial" w:hAnsi="Arial" w:cs="Arial"/>
                <w:sz w:val="20"/>
              </w:rPr>
              <w:t xml:space="preserve"> Avenue, Pasig City, Philippines</w:t>
            </w:r>
          </w:p>
        </w:tc>
      </w:tr>
      <w:tr w:rsidR="00225BA9" w:rsidRPr="00B853D7" w14:paraId="67349B80" w14:textId="77777777" w:rsidTr="00257192">
        <w:trPr>
          <w:trHeight w:val="113"/>
        </w:trPr>
        <w:tc>
          <w:tcPr>
            <w:tcW w:w="10800" w:type="dxa"/>
            <w:gridSpan w:val="16"/>
            <w:vAlign w:val="center"/>
          </w:tcPr>
          <w:p w14:paraId="616B29EF" w14:textId="77777777" w:rsidR="00225BA9" w:rsidRPr="00B853D7" w:rsidRDefault="00225BA9" w:rsidP="006F40B1">
            <w:pPr>
              <w:jc w:val="center"/>
              <w:rPr>
                <w:rFonts w:ascii="Arial" w:hAnsi="Arial" w:cs="Arial"/>
                <w:sz w:val="12"/>
              </w:rPr>
            </w:pPr>
          </w:p>
        </w:tc>
      </w:tr>
      <w:tr w:rsidR="00225BA9" w:rsidRPr="00D3090F" w14:paraId="3D753613" w14:textId="77777777" w:rsidTr="00257192">
        <w:tc>
          <w:tcPr>
            <w:tcW w:w="10800" w:type="dxa"/>
            <w:gridSpan w:val="16"/>
            <w:vAlign w:val="center"/>
          </w:tcPr>
          <w:p w14:paraId="683E69FE" w14:textId="77777777" w:rsidR="00225BA9" w:rsidRPr="00D3090F" w:rsidRDefault="00225BA9" w:rsidP="006F40B1">
            <w:pPr>
              <w:jc w:val="center"/>
              <w:rPr>
                <w:rFonts w:ascii="Arial" w:hAnsi="Arial" w:cs="Arial"/>
                <w:b/>
              </w:rPr>
            </w:pPr>
            <w:r w:rsidRPr="00D3090F">
              <w:rPr>
                <w:rFonts w:ascii="Arial" w:hAnsi="Arial" w:cs="Arial"/>
                <w:b/>
              </w:rPr>
              <w:t>INSTITUTIONAL REVIEW BOARD</w:t>
            </w:r>
          </w:p>
        </w:tc>
      </w:tr>
      <w:tr w:rsidR="00225BA9" w:rsidRPr="00B853D7" w14:paraId="598FEAC9" w14:textId="77777777" w:rsidTr="00257192">
        <w:tc>
          <w:tcPr>
            <w:tcW w:w="10800" w:type="dxa"/>
            <w:gridSpan w:val="16"/>
            <w:vAlign w:val="center"/>
          </w:tcPr>
          <w:p w14:paraId="54A859F5" w14:textId="77777777" w:rsidR="00225BA9" w:rsidRPr="00B853D7" w:rsidRDefault="00225BA9" w:rsidP="006F40B1">
            <w:pPr>
              <w:jc w:val="center"/>
              <w:rPr>
                <w:rFonts w:ascii="Arial" w:hAnsi="Arial" w:cs="Arial"/>
                <w:sz w:val="12"/>
              </w:rPr>
            </w:pPr>
          </w:p>
        </w:tc>
      </w:tr>
      <w:tr w:rsidR="00225BA9" w:rsidRPr="00D3090F" w14:paraId="06CFC841" w14:textId="77777777" w:rsidTr="00257192">
        <w:tc>
          <w:tcPr>
            <w:tcW w:w="10800" w:type="dxa"/>
            <w:gridSpan w:val="16"/>
            <w:vAlign w:val="center"/>
          </w:tcPr>
          <w:p w14:paraId="012F189C" w14:textId="1E211C14" w:rsidR="00225BA9" w:rsidRPr="00D3090F" w:rsidRDefault="001773C5" w:rsidP="006F40B1">
            <w:pPr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 xml:space="preserve">INFORMED CONSENT </w:t>
            </w:r>
            <w:r w:rsidR="005665A1">
              <w:rPr>
                <w:rFonts w:ascii="Arial" w:hAnsi="Arial" w:cs="Arial"/>
                <w:b/>
                <w:sz w:val="24"/>
              </w:rPr>
              <w:t>ASSESSMENT FORM</w:t>
            </w:r>
          </w:p>
        </w:tc>
      </w:tr>
      <w:tr w:rsidR="00225BA9" w:rsidRPr="007B329C" w14:paraId="40C06DE6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4"/>
        </w:trPr>
        <w:tc>
          <w:tcPr>
            <w:tcW w:w="10800" w:type="dxa"/>
            <w:gridSpan w:val="16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C422633" w14:textId="77777777" w:rsidR="00225BA9" w:rsidRPr="007B329C" w:rsidRDefault="00225BA9" w:rsidP="006F40B1">
            <w:pPr>
              <w:rPr>
                <w:rFonts w:ascii="Arial" w:hAnsi="Arial" w:cs="Arial"/>
                <w:sz w:val="12"/>
              </w:rPr>
            </w:pPr>
          </w:p>
        </w:tc>
      </w:tr>
      <w:tr w:rsidR="00225BA9" w:rsidRPr="00D3090F" w14:paraId="396E528F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144DA10" w14:textId="77777777" w:rsidR="00225BA9" w:rsidRPr="00D3090F" w:rsidRDefault="00225B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39A51000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35733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FC35C0" w14:paraId="07F11ACD" w14:textId="77777777" w:rsidTr="00257192">
        <w:trPr>
          <w:trHeight w:val="144"/>
        </w:trPr>
        <w:tc>
          <w:tcPr>
            <w:tcW w:w="10800" w:type="dxa"/>
            <w:gridSpan w:val="16"/>
            <w:shd w:val="clear" w:color="auto" w:fill="D0CECE" w:themeFill="background2" w:themeFillShade="E6"/>
            <w:vAlign w:val="center"/>
          </w:tcPr>
          <w:p w14:paraId="32BFECED" w14:textId="318E4E12" w:rsidR="005665A1" w:rsidRPr="00FC35C0" w:rsidRDefault="003A398C" w:rsidP="006F40B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TOCOL</w:t>
            </w:r>
            <w:r w:rsidR="005665A1">
              <w:rPr>
                <w:rFonts w:ascii="Arial" w:hAnsi="Arial" w:cs="Arial"/>
                <w:b/>
                <w:sz w:val="20"/>
                <w:szCs w:val="20"/>
              </w:rPr>
              <w:t xml:space="preserve"> INFORMATION</w:t>
            </w:r>
          </w:p>
        </w:tc>
      </w:tr>
      <w:tr w:rsidR="005665A1" w:rsidRPr="00D3090F" w14:paraId="3F1578B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879CD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4CAF9A85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4A15E" w14:textId="32CE556A" w:rsidR="005665A1" w:rsidRPr="00D3090F" w:rsidRDefault="005665A1" w:rsidP="00EB05A9">
            <w:pPr>
              <w:rPr>
                <w:rFonts w:ascii="Arial" w:hAnsi="Arial" w:cs="Arial"/>
                <w:sz w:val="20"/>
              </w:rPr>
            </w:pPr>
            <w:r w:rsidRPr="009D5576">
              <w:rPr>
                <w:rFonts w:ascii="Arial" w:hAnsi="Arial" w:cs="Arial"/>
                <w:sz w:val="20"/>
              </w:rPr>
              <w:t>Protocol Title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577274079"/>
            <w:placeholder>
              <w:docPart w:val="C94DF481C1A34E05AE5B8561C5D80133"/>
            </w:placeholder>
            <w:showingPlcHdr/>
          </w:sdtPr>
          <w:sdtEndPr/>
          <w:sdtContent>
            <w:tc>
              <w:tcPr>
                <w:tcW w:w="8640" w:type="dxa"/>
                <w:gridSpan w:val="1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208F51A" w14:textId="30AF8838" w:rsidR="005665A1" w:rsidRPr="00D3090F" w:rsidRDefault="005665A1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otocol Title</w:t>
                </w:r>
              </w:p>
            </w:tc>
          </w:sdtContent>
        </w:sdt>
      </w:tr>
      <w:tr w:rsidR="00EB05A9" w:rsidRPr="00D3090F" w14:paraId="1A1FF55C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ECAF1" w14:textId="3C0B54CA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RB Registry No.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829129608"/>
            <w:placeholder>
              <w:docPart w:val="E084CCFEEDCD49E399BD6970371BB265"/>
            </w:placeholder>
            <w:showingPlcHdr/>
          </w:sdtPr>
          <w:sdtEndPr/>
          <w:sdtContent>
            <w:tc>
              <w:tcPr>
                <w:tcW w:w="324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40C6F1F" w14:textId="1C345577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IRB Registry Number</w:t>
                </w:r>
              </w:p>
            </w:tc>
          </w:sdtContent>
        </w:sdt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FBD7E" w14:textId="40F0E92C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Protocol No.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651519382"/>
            <w:placeholder>
              <w:docPart w:val="A42B09FDABE84EA4A5FFD6FF7B51644A"/>
            </w:placeholder>
            <w:showingPlcHdr/>
          </w:sdtPr>
          <w:sdtEndPr/>
          <w:sdtContent>
            <w:tc>
              <w:tcPr>
                <w:tcW w:w="351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2E584AE" w14:textId="63E06F0D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otocol Number</w:t>
                </w:r>
              </w:p>
            </w:tc>
          </w:sdtContent>
        </w:sdt>
      </w:tr>
      <w:tr w:rsidR="00EB05A9" w:rsidRPr="00D3090F" w14:paraId="08AD28BA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B64DC" w14:textId="19C09D4E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incipal Investigator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106540465"/>
            <w:placeholder>
              <w:docPart w:val="00FB8F06735C4383897D0B7847A54606"/>
            </w:placeholder>
            <w:showingPlcHdr/>
          </w:sdtPr>
          <w:sdtEndPr/>
          <w:sdtContent>
            <w:tc>
              <w:tcPr>
                <w:tcW w:w="324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06928D5" w14:textId="606F3BA3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incipal Investigator</w:t>
                </w:r>
              </w:p>
            </w:tc>
          </w:sdtContent>
        </w:sdt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505636" w14:textId="752E24E8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Field of Study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656374853"/>
            <w:placeholder>
              <w:docPart w:val="C3087C67A9EB481DB13075E4660E47BA"/>
            </w:placeholder>
            <w:showingPlcHdr/>
            <w:dropDownList>
              <w:listItem w:value="Choose an item."/>
              <w:listItem w:displayText="Anesthesiology" w:value="Anesthesiology"/>
              <w:listItem w:displayText="Cardiology" w:value="Cardiology"/>
              <w:listItem w:displayText="Critical Care Medicine" w:value="Critical Care Medicine"/>
              <w:listItem w:displayText="Emergency Medicine" w:value="Emergency Medicine"/>
              <w:listItem w:displayText="Endocrinology" w:value="Endocrinology"/>
              <w:listItem w:displayText="Gastroenterology" w:value="Gastroenterology"/>
              <w:listItem w:displayText="Nephrology" w:value="Nephrology"/>
              <w:listItem w:displayText="Neurology" w:value="Neurology"/>
              <w:listItem w:displayText="Oncology" w:value="Oncology"/>
              <w:listItem w:displayText="Pulmonology" w:value="Pulmonology"/>
              <w:listItem w:displayText="Obstetrics and Gynecology" w:value="Obstetrics and Gynecology"/>
              <w:listItem w:displayText="Ophthalmology" w:value="Ophthalmology"/>
              <w:listItem w:displayText="Orthopedics" w:value="Orthopedics"/>
              <w:listItem w:displayText="Pediatrics" w:value="Pediatrics"/>
              <w:listItem w:displayText="Psychiatry" w:value="Psychiatry"/>
              <w:listItem w:displayText="Radiation Oncology" w:value="Radiation Oncology"/>
              <w:listItem w:displayText="Radiology" w:value="Radiology"/>
              <w:listItem w:displayText="Surgery" w:value="Surgery"/>
              <w:listItem w:displayText="Surgery, Neurosurgery" w:value="Surgery, Neurosurgery"/>
              <w:listItem w:displayText="Internal Medicine" w:value="Internal Medicine"/>
              <w:listItem w:displayText="Others" w:value="Others"/>
            </w:dropDownList>
          </w:sdtPr>
          <w:sdtEndPr/>
          <w:sdtContent>
            <w:tc>
              <w:tcPr>
                <w:tcW w:w="351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E081F7F" w14:textId="0EA4E60B" w:rsidR="00EB05A9" w:rsidRPr="00D3090F" w:rsidRDefault="00345C93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Field of Study</w:t>
                </w:r>
              </w:p>
            </w:tc>
          </w:sdtContent>
        </w:sdt>
      </w:tr>
      <w:tr w:rsidR="00EB05A9" w:rsidRPr="00D3090F" w14:paraId="7DFC48B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44C593" w14:textId="0D5F7D99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ate Submitted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035934233"/>
            <w:placeholder>
              <w:docPart w:val="571E6ED7734C481282B57F8F38533D66"/>
            </w:placeholder>
            <w:showingPlcHdr/>
            <w:date>
              <w:dateFormat w:val="d MMMM yyyy"/>
              <w:lid w:val="en-PH"/>
              <w:storeMappedDataAs w:val="dateTime"/>
              <w:calendar w:val="gregorian"/>
            </w:date>
          </w:sdtPr>
          <w:sdtEndPr/>
          <w:sdtContent>
            <w:tc>
              <w:tcPr>
                <w:tcW w:w="324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E5C92C2" w14:textId="655B3B2A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Enter Date</w:t>
                </w:r>
              </w:p>
            </w:tc>
          </w:sdtContent>
        </w:sdt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70E25" w14:textId="064AD604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Sponsor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739702628"/>
            <w:placeholder>
              <w:docPart w:val="180F5B2412EB4C819E2F16026D31E835"/>
            </w:placeholder>
            <w:showingPlcHdr/>
          </w:sdtPr>
          <w:sdtEndPr/>
          <w:sdtContent>
            <w:tc>
              <w:tcPr>
                <w:tcW w:w="351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26669FA" w14:textId="779D0714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Sponsor</w:t>
                </w:r>
              </w:p>
            </w:tc>
          </w:sdtContent>
        </w:sdt>
      </w:tr>
      <w:tr w:rsidR="00EB05A9" w:rsidRPr="00D3090F" w14:paraId="2FA1C1EF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7E516" w14:textId="77777777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C41ED" w14:textId="77777777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89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89FF22" w14:textId="77777777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51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A8D77" w14:textId="24DC2799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63662C3C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08047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7C146180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78731" w14:textId="30B03A2D" w:rsidR="005665A1" w:rsidRPr="00EB05A9" w:rsidRDefault="00EB05A9" w:rsidP="00EB05A9">
            <w:pPr>
              <w:rPr>
                <w:rFonts w:ascii="Arial" w:hAnsi="Arial" w:cs="Arial"/>
                <w:b/>
                <w:sz w:val="18"/>
              </w:rPr>
            </w:pPr>
            <w:r w:rsidRPr="00EB05A9">
              <w:rPr>
                <w:rFonts w:ascii="Arial" w:hAnsi="Arial" w:cs="Arial"/>
                <w:b/>
                <w:sz w:val="18"/>
              </w:rPr>
              <w:t>INSTRUCTIONS:</w:t>
            </w:r>
          </w:p>
          <w:p w14:paraId="498B3245" w14:textId="055232EE" w:rsidR="00EB05A9" w:rsidRPr="00EB05A9" w:rsidRDefault="00EB05A9" w:rsidP="00EB05A9">
            <w:pPr>
              <w:jc w:val="both"/>
              <w:rPr>
                <w:rFonts w:ascii="Arial" w:hAnsi="Arial" w:cs="Arial"/>
                <w:b/>
                <w:i/>
                <w:sz w:val="20"/>
              </w:rPr>
            </w:pPr>
            <w:r w:rsidRPr="00EB05A9">
              <w:rPr>
                <w:rFonts w:ascii="Arial" w:hAnsi="Arial" w:cs="Arial"/>
                <w:b/>
                <w:i/>
                <w:sz w:val="18"/>
              </w:rPr>
              <w:t>Principal Investigator/s:</w:t>
            </w:r>
            <w:r w:rsidRPr="00EB05A9">
              <w:rPr>
                <w:rFonts w:ascii="Arial" w:hAnsi="Arial" w:cs="Arial"/>
                <w:i/>
                <w:sz w:val="18"/>
              </w:rPr>
              <w:t xml:space="preserve"> Accomplish this form digitally. [Legend: Y-Yes; N-No; N/A-Not Applicable] If yes, write the page number.</w:t>
            </w:r>
          </w:p>
        </w:tc>
      </w:tr>
      <w:tr w:rsidR="005665A1" w:rsidRPr="00D3090F" w14:paraId="444F4A0E" w14:textId="77777777" w:rsidTr="001A33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334DA212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3678AA" w:rsidRPr="00D3090F" w14:paraId="6E3BBDF4" w14:textId="77777777" w:rsidTr="001A33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3960" w:type="dxa"/>
            <w:gridSpan w:val="6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E4C913" w14:textId="7DD4719C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20"/>
              </w:rPr>
              <w:t>CRITERIA</w:t>
            </w:r>
          </w:p>
        </w:tc>
        <w:tc>
          <w:tcPr>
            <w:tcW w:w="1476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8077FC" w14:textId="7A3D9CEE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PRINCIPAL INVESTIGATOR</w:t>
            </w:r>
          </w:p>
        </w:tc>
        <w:tc>
          <w:tcPr>
            <w:tcW w:w="5364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6510BBB" w14:textId="08A9EFD6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TMC-IRB REVIEWER</w:t>
            </w:r>
          </w:p>
        </w:tc>
      </w:tr>
      <w:tr w:rsidR="003678AA" w:rsidRPr="00D3090F" w14:paraId="20E794F9" w14:textId="77777777" w:rsidTr="001A33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3960" w:type="dxa"/>
            <w:gridSpan w:val="6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B86D3AB" w14:textId="44611260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9A22EF6" w14:textId="77777777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Y</w:t>
            </w:r>
          </w:p>
          <w:p w14:paraId="54E469F6" w14:textId="77777777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N</w:t>
            </w:r>
          </w:p>
          <w:p w14:paraId="1E7310DB" w14:textId="0A6B63E8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N/A</w:t>
            </w: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F5A5659" w14:textId="68D8B2D1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PAGE NO.</w:t>
            </w: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AF59AF" w14:textId="09D56D69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Y</w:t>
            </w: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1032FD" w14:textId="3AE58A69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N</w:t>
            </w: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80F864" w14:textId="7E73A1EA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N/A</w:t>
            </w: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8DF142A" w14:textId="77777777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COMMENT/S</w:t>
            </w:r>
          </w:p>
          <w:p w14:paraId="6BC5DE21" w14:textId="4B677417" w:rsidR="003678AA" w:rsidRPr="003678AA" w:rsidRDefault="003678AA" w:rsidP="00774314">
            <w:pPr>
              <w:spacing w:line="276" w:lineRule="auto"/>
              <w:jc w:val="center"/>
              <w:rPr>
                <w:rFonts w:ascii="Arial" w:hAnsi="Arial" w:cs="Arial"/>
                <w:b/>
                <w:sz w:val="16"/>
              </w:rPr>
            </w:pPr>
            <w:r w:rsidRPr="003678AA">
              <w:rPr>
                <w:rFonts w:ascii="Arial" w:hAnsi="Arial" w:cs="Arial"/>
                <w:b/>
                <w:sz w:val="16"/>
              </w:rPr>
              <w:t>(Please use the back page if needed)</w:t>
            </w:r>
          </w:p>
        </w:tc>
      </w:tr>
      <w:tr w:rsidR="003678AA" w:rsidRPr="00D3090F" w14:paraId="21C3F2AA" w14:textId="77777777" w:rsidTr="00C265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2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D0CECE" w:themeFill="background2" w:themeFillShade="E6"/>
            <w:vAlign w:val="center"/>
          </w:tcPr>
          <w:p w14:paraId="49A9E478" w14:textId="594D2E0A" w:rsidR="003678AA" w:rsidRPr="00257192" w:rsidRDefault="003678AA" w:rsidP="00774314">
            <w:pPr>
              <w:tabs>
                <w:tab w:val="left" w:pos="131"/>
              </w:tabs>
              <w:spacing w:line="276" w:lineRule="auto"/>
              <w:rPr>
                <w:rFonts w:ascii="Arial" w:hAnsi="Arial" w:cs="Arial"/>
                <w:b/>
                <w:sz w:val="18"/>
              </w:rPr>
            </w:pPr>
            <w:r w:rsidRPr="008D40C4">
              <w:rPr>
                <w:rFonts w:ascii="Arial" w:hAnsi="Arial" w:cs="Arial"/>
                <w:b/>
                <w:sz w:val="20"/>
              </w:rPr>
              <w:t>1</w:t>
            </w:r>
          </w:p>
        </w:tc>
        <w:tc>
          <w:tcPr>
            <w:tcW w:w="10530" w:type="dxa"/>
            <w:gridSpan w:val="15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</w:tcPr>
          <w:p w14:paraId="779171B4" w14:textId="47402F0E" w:rsidR="003678AA" w:rsidRPr="003678AA" w:rsidRDefault="007700DE" w:rsidP="00774314">
            <w:pPr>
              <w:tabs>
                <w:tab w:val="left" w:pos="131"/>
              </w:tabs>
              <w:spacing w:line="276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INFORMED CONSENT FORM</w:t>
            </w:r>
          </w:p>
        </w:tc>
      </w:tr>
      <w:tr w:rsidR="00C265C0" w:rsidRPr="00D3090F" w14:paraId="16D1E270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7423C3B" w14:textId="2CC8BF75" w:rsidR="003678AA" w:rsidRPr="008D40C4" w:rsidRDefault="003678AA" w:rsidP="00774314">
            <w:pPr>
              <w:tabs>
                <w:tab w:val="left" w:pos="131"/>
              </w:tabs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 w:rsidRPr="008D40C4"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430D9806" w14:textId="19B66718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Are the participants provided with appropriate study information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8DE9E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5441C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6D368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5D0D55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94783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5D3BBA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141596E2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803FA77" w14:textId="4444676B" w:rsidR="003678AA" w:rsidRPr="008D40C4" w:rsidRDefault="001773C5" w:rsidP="00774314">
            <w:pPr>
              <w:tabs>
                <w:tab w:val="left" w:pos="131"/>
              </w:tabs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4BACAD5B" w14:textId="4405C363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Is it stated that participation in the study is voluntary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A834BDC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01FB8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91C5F1D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799DE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4AC3E08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ED45D8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4E59066E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B1DEDD0" w14:textId="3EB10A0E" w:rsidR="003678AA" w:rsidRPr="008D40C4" w:rsidRDefault="001773C5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3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46394A32" w14:textId="0B1C6CC5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Are the measures for personal data protection based on the Data Privacy Act of 2012 clearly stated in the Informed Consent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E04B8A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BEABC6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6D09F13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737510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45EECD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B18C1C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1F7175CB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5A074D3" w14:textId="513EC136" w:rsidR="003678AA" w:rsidRPr="008D40C4" w:rsidRDefault="001773C5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4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07AEABEE" w14:textId="1614C1C7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Are the people who have access to the data clearly indicated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30684C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C21A748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1B43D4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B061195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DD3474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32303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622891D7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1B628603" w14:textId="18B4EF88" w:rsidR="003678AA" w:rsidRPr="008D40C4" w:rsidRDefault="001773C5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5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2DBBE1AE" w14:textId="1CB1EC14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Is the purpose of the research indicated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BCD99B8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98EE297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977DE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3C669A8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CFF7D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E64F56F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4D50C1D3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53F2EE5" w14:textId="29B84567" w:rsidR="003678AA" w:rsidRPr="008D40C4" w:rsidRDefault="001773C5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6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13F6EC1F" w14:textId="7197E862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Is the expectation for the research participant clearly indicated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2CD2E84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7E3BD9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CAA8A9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B5280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6CE273C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C3D86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389D9A28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6931013A" w14:textId="3CBA05E7" w:rsidR="003678AA" w:rsidRPr="008D40C4" w:rsidRDefault="001773C5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7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1808F6F9" w14:textId="571480D5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Are the risks from the procedures well explained in the Informed Consent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F76D53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129CBD6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7DC3E8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D17C2A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952BDA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AC026C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268FB655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65740D59" w14:textId="6D773B59" w:rsidR="003678AA" w:rsidRPr="008D40C4" w:rsidRDefault="001773C5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8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30310139" w14:textId="613D335E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Is the monetary benefit / absence of monetary benefit clearly communicated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08C524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27FE352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40BA8C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416D1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0207B5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EE7F20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53FB9954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9D0F554" w14:textId="4C1A496F" w:rsidR="003678AA" w:rsidRPr="008D40C4" w:rsidRDefault="001773C5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9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40606C09" w14:textId="32CAD4CC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Are the alternative treatments clearly described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E1D6AE9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9B5E16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754BF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6F0BBCC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C612BE4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DDBF2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08D5034E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3822F641" w14:textId="11573B56" w:rsidR="003678AA" w:rsidRPr="008D40C4" w:rsidRDefault="001773C5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10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304DE678" w14:textId="0E22C9E0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Is the compensation for injuries arising from the participation in the study indicated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78F4EA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FCA2ED3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72FE50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8931C9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BD1C1C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EC21B0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73876399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4BF44CCA" w14:textId="1C3A1535" w:rsidR="003678AA" w:rsidRPr="008D40C4" w:rsidRDefault="001773C5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11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7632AFE8" w14:textId="0AA5277C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 xml:space="preserve">Is there clear statement that the research participant can withdraw </w:t>
            </w:r>
            <w:r w:rsidRPr="007700DE">
              <w:rPr>
                <w:rFonts w:ascii="Arial" w:hAnsi="Arial" w:cs="Arial"/>
                <w:sz w:val="20"/>
              </w:rPr>
              <w:lastRenderedPageBreak/>
              <w:t>anytime without loss of benefits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1933EE9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8E12C36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69FCF7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A1A7867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489FE1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E620DD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41F3529A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5375FF5" w14:textId="5420B74B" w:rsidR="003678AA" w:rsidRPr="008D40C4" w:rsidRDefault="001773C5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lastRenderedPageBreak/>
              <w:t>1.12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68693C74" w14:textId="5C500471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Was it explicit in the Informed Consent that any new data that will affect their decision to participate in the study will be communicated to them and in a timely manner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41111F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3AAA13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C9B969C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EDB43D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52872A2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C28EF7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732F2A2F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A33A230" w14:textId="18989A3C" w:rsidR="003678AA" w:rsidRPr="008D40C4" w:rsidRDefault="001773C5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13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29E1FBC2" w14:textId="65BBBBD2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Does the informed consent form provide information regarding monitoring and handling of adverse events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D83FFB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F6F3B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EF94B5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128C190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3969B09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3C68D80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3266AFE0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24921129" w14:textId="5386D2B2" w:rsidR="003678AA" w:rsidRPr="008D40C4" w:rsidRDefault="001773C5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14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12A90FF0" w14:textId="0822918A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Are the mechanisms or statements that will inform participants and communities of the result of the research (this applies to non-clinical study or research)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AD52CF2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F2A3A0C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01BB3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7774907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6395FB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218F473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50A550CC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C5E8A7F" w14:textId="36AEB57E" w:rsidR="003678AA" w:rsidRPr="008D40C4" w:rsidRDefault="001773C5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15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51F42924" w14:textId="49603707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Are the number of participants and the duration of participation indicated in the participant information sheet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DB1F6C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75147CD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43C6DF2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52BB05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9DDB469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5F1B40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1CDDD558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0729524" w14:textId="08AC0A6A" w:rsidR="003678AA" w:rsidRPr="008D40C4" w:rsidRDefault="001773C5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16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56D05354" w14:textId="047E86E0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Is the informed consent written or presented in non-technical language that participants can understand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119A1C6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F5FDDC2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CB1120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5CD48F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536D49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7943C65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4F773134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386FE495" w14:textId="3A9D8B58" w:rsidR="003678AA" w:rsidRPr="008D40C4" w:rsidRDefault="001773C5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17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7067AA97" w14:textId="77777777" w:rsidR="007700DE" w:rsidRPr="007700DE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Is the name of the contact person and contact numbers, office address, etc., indicated in the informed consent? (Including TMC-IRB contact details)</w:t>
            </w:r>
          </w:p>
          <w:p w14:paraId="5408624F" w14:textId="77777777" w:rsidR="007700DE" w:rsidRPr="007700DE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</w:p>
          <w:p w14:paraId="60B0497D" w14:textId="77777777" w:rsidR="007700DE" w:rsidRPr="007700DE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>Contact Person:</w:t>
            </w:r>
          </w:p>
          <w:p w14:paraId="6600239D" w14:textId="2A550185" w:rsidR="007700DE" w:rsidRPr="007700DE" w:rsidRDefault="007700DE" w:rsidP="007700DE">
            <w:pPr>
              <w:spacing w:line="276" w:lineRule="auto"/>
              <w:rPr>
                <w:rFonts w:ascii="Arial" w:hAnsi="Arial" w:cs="Arial"/>
                <w:sz w:val="18"/>
              </w:rPr>
            </w:pPr>
            <w:r w:rsidRPr="007700DE">
              <w:rPr>
                <w:rFonts w:ascii="Arial" w:hAnsi="Arial" w:cs="Arial"/>
                <w:sz w:val="18"/>
              </w:rPr>
              <w:t>Carlo Emmanuel J. Sumpaico, M.D.</w:t>
            </w:r>
          </w:p>
          <w:p w14:paraId="2E632AC2" w14:textId="6284FF09" w:rsidR="007700DE" w:rsidRPr="007700DE" w:rsidRDefault="007700DE" w:rsidP="007700DE">
            <w:pPr>
              <w:spacing w:line="276" w:lineRule="auto"/>
              <w:rPr>
                <w:rFonts w:ascii="Arial" w:hAnsi="Arial" w:cs="Arial"/>
                <w:sz w:val="18"/>
              </w:rPr>
            </w:pPr>
            <w:r w:rsidRPr="007700DE">
              <w:rPr>
                <w:rFonts w:ascii="Arial" w:hAnsi="Arial" w:cs="Arial"/>
                <w:sz w:val="18"/>
              </w:rPr>
              <w:t>TMC-IRB Chair</w:t>
            </w:r>
          </w:p>
          <w:p w14:paraId="2D6C1D75" w14:textId="78D79A13" w:rsidR="007700DE" w:rsidRPr="007700DE" w:rsidRDefault="007700DE" w:rsidP="007700DE">
            <w:pPr>
              <w:spacing w:line="276" w:lineRule="auto"/>
              <w:rPr>
                <w:rFonts w:ascii="Arial" w:hAnsi="Arial" w:cs="Arial"/>
                <w:sz w:val="18"/>
              </w:rPr>
            </w:pPr>
            <w:r w:rsidRPr="007700DE">
              <w:rPr>
                <w:rFonts w:ascii="Arial" w:hAnsi="Arial" w:cs="Arial"/>
                <w:sz w:val="18"/>
              </w:rPr>
              <w:t>Tel. No.: (632)</w:t>
            </w:r>
            <w:r>
              <w:rPr>
                <w:rFonts w:ascii="Arial" w:hAnsi="Arial" w:cs="Arial"/>
                <w:sz w:val="18"/>
              </w:rPr>
              <w:t xml:space="preserve"> </w:t>
            </w:r>
            <w:r w:rsidRPr="007700DE">
              <w:rPr>
                <w:rFonts w:ascii="Arial" w:hAnsi="Arial" w:cs="Arial"/>
                <w:sz w:val="18"/>
              </w:rPr>
              <w:t>8-</w:t>
            </w:r>
            <w:r w:rsidR="00855A41">
              <w:rPr>
                <w:rFonts w:ascii="Arial" w:hAnsi="Arial" w:cs="Arial"/>
                <w:sz w:val="18"/>
              </w:rPr>
              <w:t xml:space="preserve">988-1000 loc. </w:t>
            </w:r>
            <w:r w:rsidRPr="007700DE">
              <w:rPr>
                <w:rFonts w:ascii="Arial" w:hAnsi="Arial" w:cs="Arial"/>
                <w:sz w:val="18"/>
              </w:rPr>
              <w:t>6525</w:t>
            </w:r>
          </w:p>
          <w:p w14:paraId="37A0EE0A" w14:textId="71343558" w:rsidR="003678AA" w:rsidRPr="00D3090F" w:rsidRDefault="00D902E7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18"/>
              </w:rPr>
              <w:t>4</w:t>
            </w:r>
            <w:r w:rsidRPr="00D902E7">
              <w:rPr>
                <w:rFonts w:ascii="Arial" w:hAnsi="Arial" w:cs="Arial"/>
                <w:sz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</w:rPr>
              <w:t xml:space="preserve"> Floor, Clinical Services Group, Podium Building</w:t>
            </w:r>
            <w:r w:rsidR="007700DE" w:rsidRPr="007700DE">
              <w:rPr>
                <w:rFonts w:ascii="Arial" w:hAnsi="Arial" w:cs="Arial"/>
                <w:sz w:val="18"/>
              </w:rPr>
              <w:t>, The Medical City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3D8BB2B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9129AE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F8AF83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A71EA03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2B627D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6E1061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C265C0" w:rsidRPr="00D3090F" w14:paraId="45F3846D" w14:textId="77777777" w:rsidTr="007700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E717076" w14:textId="7827F076" w:rsidR="003678AA" w:rsidRPr="008D40C4" w:rsidRDefault="001773C5" w:rsidP="00774314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18</w:t>
            </w: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60F4490A" w14:textId="0A4BC36C" w:rsidR="003678AA" w:rsidRPr="00D3090F" w:rsidRDefault="007700DE" w:rsidP="007700D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7700DE">
              <w:rPr>
                <w:rFonts w:ascii="Arial" w:hAnsi="Arial" w:cs="Arial"/>
                <w:sz w:val="20"/>
              </w:rPr>
              <w:t xml:space="preserve">Are there provisions for the signature of </w:t>
            </w:r>
            <w:r w:rsidRPr="008D193C">
              <w:rPr>
                <w:rFonts w:ascii="Arial" w:hAnsi="Arial" w:cs="Arial"/>
                <w:b/>
                <w:sz w:val="20"/>
              </w:rPr>
              <w:t>one (1) witness</w:t>
            </w:r>
            <w:r w:rsidRPr="007700DE">
              <w:rPr>
                <w:rFonts w:ascii="Arial" w:hAnsi="Arial" w:cs="Arial"/>
                <w:sz w:val="20"/>
              </w:rPr>
              <w:t>?</w:t>
            </w:r>
          </w:p>
        </w:tc>
        <w:tc>
          <w:tcPr>
            <w:tcW w:w="7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A2ED4F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76C007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B1753A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BEB241D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6D531B2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BE0463D" w14:textId="77777777" w:rsidR="003678AA" w:rsidRPr="00D3090F" w:rsidRDefault="003678AA" w:rsidP="00774314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3678AA" w:rsidRPr="00D3090F" w14:paraId="6C4D1104" w14:textId="77777777" w:rsidTr="0071069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630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074906AA" w14:textId="77777777" w:rsidR="003678AA" w:rsidRPr="00D3090F" w:rsidRDefault="003678AA" w:rsidP="006F40B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330" w:type="dxa"/>
            <w:gridSpan w:val="4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179151CC" w14:textId="77777777" w:rsidR="003678AA" w:rsidRPr="00D3090F" w:rsidRDefault="003678AA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FBAEC4" w14:textId="77777777" w:rsidR="003678AA" w:rsidRPr="00D3090F" w:rsidRDefault="003678AA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38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6C5CC3" w14:textId="77777777" w:rsidR="003678AA" w:rsidRPr="00D3090F" w:rsidRDefault="003678AA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3E2F6A39" w14:textId="77777777" w:rsidR="003678AA" w:rsidRPr="00D3090F" w:rsidRDefault="003678AA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3C0AEE30" w14:textId="77777777" w:rsidR="003678AA" w:rsidRPr="00D3090F" w:rsidRDefault="003678AA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708" w:type="dxa"/>
            <w:gridSpan w:val="2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0A608D58" w14:textId="77777777" w:rsidR="003678AA" w:rsidRPr="00D3090F" w:rsidRDefault="003678AA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</w:tcPr>
          <w:p w14:paraId="351B1DA5" w14:textId="77777777" w:rsidR="003678AA" w:rsidRPr="00D3090F" w:rsidRDefault="003678AA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20E12EA5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D5BA3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70EDBDC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B8C30" w14:textId="639B7559" w:rsidR="005665A1" w:rsidRPr="003A398C" w:rsidRDefault="003A398C" w:rsidP="003A398C">
            <w:pPr>
              <w:jc w:val="both"/>
              <w:rPr>
                <w:rFonts w:ascii="Arial" w:hAnsi="Arial" w:cs="Arial"/>
                <w:i/>
                <w:sz w:val="20"/>
              </w:rPr>
            </w:pPr>
            <w:r w:rsidRPr="003A398C">
              <w:rPr>
                <w:rFonts w:ascii="Arial" w:hAnsi="Arial" w:cs="Arial"/>
                <w:i/>
                <w:sz w:val="20"/>
              </w:rPr>
              <w:t>I hereby pledge to uphold the integrity of this research and to protect human subjects in accordance with the Declaration of Helsinki, International Conference on Harmonization of Good Clinical Practice (ICH-GCP), Council for International Organizations of Medical Sciences (CIOMS), and the National Ethical Guidelines for Health Research (PHREB-DOST).</w:t>
            </w:r>
          </w:p>
        </w:tc>
      </w:tr>
      <w:tr w:rsidR="005665A1" w:rsidRPr="00D3090F" w14:paraId="785A6AF2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4DF61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649EFB40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5D1297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3A398C" w:rsidRPr="00D3090F" w14:paraId="22F4FF1E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09D07" w14:textId="77777777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3A398C" w:rsidRPr="00D3090F" w14:paraId="21C5902D" w14:textId="77777777" w:rsidTr="003A12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54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A4210" w14:textId="77777777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515C3" w14:textId="77777777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Name of Principal Investigator"/>
            <w:tag w:val="Proj Info"/>
            <w:id w:val="2046020020"/>
            <w:placeholder>
              <w:docPart w:val="375DC4F9F4E14F7FA54AA7AFFB7AFA43"/>
            </w:placeholder>
            <w:showingPlcHdr/>
          </w:sdtPr>
          <w:sdtEndPr/>
          <w:sdtContent>
            <w:tc>
              <w:tcPr>
                <w:tcW w:w="4629" w:type="dxa"/>
                <w:gridSpan w:val="9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5ACC2BE" w14:textId="33E99AC3" w:rsidR="003A398C" w:rsidRPr="00D3090F" w:rsidRDefault="003A398C" w:rsidP="006F40B1">
                <w:pPr>
                  <w:jc w:val="center"/>
                  <w:rPr>
                    <w:rFonts w:ascii="Arial" w:hAnsi="Arial" w:cs="Arial"/>
                    <w:sz w:val="20"/>
                  </w:rPr>
                </w:pPr>
                <w:r w:rsidRPr="004F1565">
                  <w:rPr>
                    <w:rStyle w:val="PlaceholderText"/>
                    <w:rFonts w:ascii="Arial" w:hAnsi="Arial" w:cs="Arial"/>
                    <w:sz w:val="20"/>
                  </w:rPr>
                  <w:t>Name of Principal Investigator</w:t>
                </w:r>
              </w:p>
            </w:tc>
          </w:sdtContent>
        </w:sdt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B7975D" w14:textId="77777777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773E2" w14:textId="1768BA28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3A398C" w:rsidRPr="00D3090F" w14:paraId="151653CE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2E8B6" w14:textId="20C17DF3" w:rsidR="003A398C" w:rsidRPr="00D3090F" w:rsidRDefault="003A398C" w:rsidP="003A398C">
            <w:pPr>
              <w:jc w:val="center"/>
              <w:rPr>
                <w:rFonts w:ascii="Arial" w:hAnsi="Arial" w:cs="Arial"/>
                <w:sz w:val="20"/>
              </w:rPr>
            </w:pPr>
            <w:r w:rsidRPr="007E3AA8">
              <w:rPr>
                <w:rFonts w:ascii="Arial" w:hAnsi="Arial" w:cs="Arial"/>
                <w:sz w:val="16"/>
                <w:szCs w:val="20"/>
              </w:rPr>
              <w:t>Signature Over Printed Name / Date and Time</w:t>
            </w:r>
          </w:p>
        </w:tc>
      </w:tr>
      <w:tr w:rsidR="003A398C" w:rsidRPr="00D3090F" w14:paraId="6AE225B2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5E22A" w14:textId="3A09A3D3" w:rsidR="003A398C" w:rsidRPr="00D3090F" w:rsidRDefault="003A398C" w:rsidP="003A398C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INCIPAL INVESTIGATOR</w:t>
            </w:r>
          </w:p>
        </w:tc>
      </w:tr>
      <w:tr w:rsidR="001F6DDB" w:rsidRPr="003A398C" w14:paraId="42E54488" w14:textId="77777777" w:rsidTr="006F40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CDD807" w14:textId="77777777" w:rsidR="001F6DDB" w:rsidRPr="003A398C" w:rsidRDefault="001F6DDB" w:rsidP="006F40B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3572D4D6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96FCF3" w14:textId="77777777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05179890" w14:textId="77777777" w:rsidTr="003A39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FFA017B" w14:textId="77777777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1AB15F1B" w14:textId="77777777" w:rsidTr="003A39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8608A96" w14:textId="1753A58D" w:rsidR="003A398C" w:rsidRPr="003A398C" w:rsidRDefault="003A398C" w:rsidP="003A398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A398C">
              <w:rPr>
                <w:rFonts w:ascii="Arial" w:hAnsi="Arial" w:cs="Arial"/>
                <w:b/>
                <w:sz w:val="16"/>
                <w:szCs w:val="20"/>
              </w:rPr>
              <w:lastRenderedPageBreak/>
              <w:t xml:space="preserve">DO NOT FILL </w:t>
            </w:r>
            <w:r>
              <w:rPr>
                <w:rFonts w:ascii="Arial" w:hAnsi="Arial" w:cs="Arial"/>
                <w:b/>
                <w:sz w:val="16"/>
                <w:szCs w:val="20"/>
              </w:rPr>
              <w:t xml:space="preserve">OUT </w:t>
            </w:r>
            <w:r w:rsidRPr="003A398C">
              <w:rPr>
                <w:rFonts w:ascii="Arial" w:hAnsi="Arial" w:cs="Arial"/>
                <w:b/>
                <w:sz w:val="16"/>
                <w:szCs w:val="20"/>
              </w:rPr>
              <w:t>THIS SECTION</w:t>
            </w:r>
          </w:p>
        </w:tc>
      </w:tr>
      <w:tr w:rsidR="003A398C" w:rsidRPr="003A398C" w14:paraId="1A0ABD38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BFF37" w14:textId="3ADC2532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6AE9F771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4533C" w14:textId="77777777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1EA74917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1160A" w14:textId="791FC8A6" w:rsidR="003A398C" w:rsidRPr="003A398C" w:rsidRDefault="003A398C" w:rsidP="003A398C">
            <w:pPr>
              <w:rPr>
                <w:rFonts w:ascii="Arial" w:hAnsi="Arial" w:cs="Arial"/>
                <w:sz w:val="20"/>
                <w:szCs w:val="20"/>
              </w:rPr>
            </w:pPr>
            <w:r w:rsidRPr="00ED6811">
              <w:rPr>
                <w:rFonts w:ascii="Arial" w:hAnsi="Arial" w:cs="Arial"/>
                <w:b/>
                <w:sz w:val="20"/>
              </w:rPr>
              <w:t>DECISION:</w:t>
            </w:r>
          </w:p>
        </w:tc>
      </w:tr>
      <w:tr w:rsidR="003A398C" w:rsidRPr="003A398C" w14:paraId="4CCE3F5F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4E051" w14:textId="536177A6" w:rsidR="003A398C" w:rsidRPr="003A398C" w:rsidRDefault="00125D00" w:rsidP="003A398C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209909910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3A398C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3A398C">
              <w:rPr>
                <w:rFonts w:ascii="Arial" w:hAnsi="Arial" w:cs="Arial"/>
                <w:sz w:val="20"/>
              </w:rPr>
              <w:t xml:space="preserve"> Approved</w:t>
            </w:r>
          </w:p>
        </w:tc>
      </w:tr>
      <w:tr w:rsidR="003A398C" w:rsidRPr="003A398C" w14:paraId="121A3C27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DED6C" w14:textId="460F9FE2" w:rsidR="003A398C" w:rsidRPr="003A398C" w:rsidRDefault="00125D00" w:rsidP="003A398C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896800407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3A398C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3A398C">
              <w:rPr>
                <w:rFonts w:ascii="Arial" w:hAnsi="Arial" w:cs="Arial"/>
                <w:sz w:val="20"/>
              </w:rPr>
              <w:t xml:space="preserve"> Minor Revision</w:t>
            </w:r>
            <w:r w:rsidR="00234DEB">
              <w:rPr>
                <w:rFonts w:ascii="Arial" w:hAnsi="Arial" w:cs="Arial"/>
                <w:sz w:val="20"/>
              </w:rPr>
              <w:t xml:space="preserve"> Required</w:t>
            </w:r>
          </w:p>
        </w:tc>
      </w:tr>
      <w:tr w:rsidR="003A398C" w:rsidRPr="003A398C" w14:paraId="0E0D72A2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A402D4" w14:textId="3A34D3CA" w:rsidR="003A398C" w:rsidRPr="003A398C" w:rsidRDefault="00125D00" w:rsidP="003A398C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077863176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3A398C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3A398C">
              <w:rPr>
                <w:rFonts w:ascii="Arial" w:hAnsi="Arial" w:cs="Arial"/>
                <w:sz w:val="20"/>
              </w:rPr>
              <w:t xml:space="preserve"> Major Revision</w:t>
            </w:r>
            <w:r w:rsidR="00234DEB">
              <w:rPr>
                <w:rFonts w:ascii="Arial" w:hAnsi="Arial" w:cs="Arial"/>
                <w:sz w:val="20"/>
              </w:rPr>
              <w:t xml:space="preserve"> Required</w:t>
            </w:r>
          </w:p>
        </w:tc>
      </w:tr>
      <w:tr w:rsidR="003A398C" w:rsidRPr="003A398C" w14:paraId="38B58660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E1843" w14:textId="37A0DB27" w:rsidR="003A398C" w:rsidRPr="003A398C" w:rsidRDefault="00125D00" w:rsidP="003A398C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677576371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3A398C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3A398C">
              <w:rPr>
                <w:rFonts w:ascii="Arial" w:hAnsi="Arial" w:cs="Arial"/>
                <w:sz w:val="20"/>
              </w:rPr>
              <w:t xml:space="preserve"> </w:t>
            </w:r>
            <w:r w:rsidR="001A726E">
              <w:rPr>
                <w:rFonts w:ascii="Arial" w:hAnsi="Arial" w:cs="Arial"/>
                <w:sz w:val="20"/>
              </w:rPr>
              <w:t>Pending (</w:t>
            </w:r>
            <w:r w:rsidR="003A398C">
              <w:rPr>
                <w:rFonts w:ascii="Arial" w:hAnsi="Arial" w:cs="Arial"/>
                <w:sz w:val="20"/>
              </w:rPr>
              <w:t>if clarification is required</w:t>
            </w:r>
            <w:r w:rsidR="001A726E">
              <w:rPr>
                <w:rFonts w:ascii="Arial" w:hAnsi="Arial" w:cs="Arial"/>
                <w:sz w:val="20"/>
              </w:rPr>
              <w:t xml:space="preserve"> before a decision can be made)</w:t>
            </w:r>
          </w:p>
        </w:tc>
      </w:tr>
      <w:tr w:rsidR="003A398C" w:rsidRPr="003A398C" w14:paraId="7064B99C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362DF" w14:textId="1E053207" w:rsidR="003A398C" w:rsidRPr="003A398C" w:rsidRDefault="00125D00" w:rsidP="003A398C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954435127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3A398C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3A398C">
              <w:rPr>
                <w:rFonts w:ascii="Arial" w:hAnsi="Arial" w:cs="Arial"/>
                <w:sz w:val="20"/>
              </w:rPr>
              <w:t xml:space="preserve"> </w:t>
            </w:r>
            <w:r w:rsidR="001A726E">
              <w:rPr>
                <w:rFonts w:ascii="Arial" w:hAnsi="Arial" w:cs="Arial"/>
                <w:sz w:val="20"/>
              </w:rPr>
              <w:t>Approval not Granted</w:t>
            </w:r>
          </w:p>
        </w:tc>
      </w:tr>
      <w:tr w:rsidR="003A398C" w:rsidRPr="003A398C" w14:paraId="25F311A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2EBF6" w14:textId="77777777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716B088C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7C2DA" w14:textId="77777777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73E98D68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D3FE8" w14:textId="77777777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D3090F" w14:paraId="7E822DDF" w14:textId="77777777" w:rsidTr="002B31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54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D16D9" w14:textId="77777777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5243A4" w14:textId="77777777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629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F9EF5A" w14:textId="2F051A9D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02471" w14:textId="77777777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2C73D" w14:textId="77777777" w:rsidR="003A398C" w:rsidRPr="00D3090F" w:rsidRDefault="003A398C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3A398C" w:rsidRPr="003A398C" w14:paraId="0E73DA49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2CB09" w14:textId="5A15A68A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E3AA8">
              <w:rPr>
                <w:rFonts w:ascii="Arial" w:hAnsi="Arial" w:cs="Arial"/>
                <w:sz w:val="16"/>
                <w:szCs w:val="20"/>
              </w:rPr>
              <w:t>Signature Over Printed Name / Date and Time</w:t>
            </w:r>
          </w:p>
        </w:tc>
      </w:tr>
      <w:tr w:rsidR="003A398C" w:rsidRPr="003A398C" w14:paraId="2416DB76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34B91" w14:textId="375A4611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VIEWER</w:t>
            </w:r>
          </w:p>
        </w:tc>
      </w:tr>
      <w:tr w:rsidR="003A398C" w:rsidRPr="003A398C" w14:paraId="72776319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706AA" w14:textId="77777777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13419766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F19E6" w14:textId="77777777" w:rsidR="003A398C" w:rsidRPr="003A398C" w:rsidRDefault="003A398C" w:rsidP="003A39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398C" w:rsidRPr="003A398C" w14:paraId="4C639257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29A3B" w14:textId="2F3C161F" w:rsidR="003A398C" w:rsidRPr="003A398C" w:rsidRDefault="003A398C" w:rsidP="003A398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UMMARY OF COMMENT/S (use the back page if needed):</w:t>
            </w:r>
          </w:p>
        </w:tc>
      </w:tr>
    </w:tbl>
    <w:p w14:paraId="1AA417B5" w14:textId="7E5FCD79" w:rsidR="00C42F55" w:rsidRPr="00225BA9" w:rsidRDefault="00C42F55" w:rsidP="00225BA9">
      <w:pPr>
        <w:spacing w:after="0" w:line="276" w:lineRule="auto"/>
        <w:jc w:val="both"/>
        <w:rPr>
          <w:rFonts w:ascii="Arial" w:hAnsi="Arial" w:cs="Arial"/>
          <w:sz w:val="20"/>
        </w:rPr>
      </w:pPr>
    </w:p>
    <w:sectPr w:rsidR="00C42F55" w:rsidRPr="00225BA9" w:rsidSect="00C42F55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395004" w14:textId="77777777" w:rsidR="00125D00" w:rsidRDefault="00125D00" w:rsidP="00C42F55">
      <w:pPr>
        <w:spacing w:after="0" w:line="240" w:lineRule="auto"/>
      </w:pPr>
      <w:r>
        <w:separator/>
      </w:r>
    </w:p>
  </w:endnote>
  <w:endnote w:type="continuationSeparator" w:id="0">
    <w:p w14:paraId="492AD9C3" w14:textId="77777777" w:rsidR="00125D00" w:rsidRDefault="00125D00" w:rsidP="00C42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  <w:sz w:val="16"/>
        <w:szCs w:val="16"/>
      </w:rPr>
      <w:id w:val="11411424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466C7E9" w14:textId="42D6B85F" w:rsidR="00AF432A" w:rsidRPr="00AF432A" w:rsidRDefault="00AF432A">
            <w:pPr>
              <w:pStyle w:val="Footer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432A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A5066E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3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AF432A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A5066E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3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760FEA8A" w14:textId="77777777" w:rsidR="00AF432A" w:rsidRDefault="00AF43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403040" w14:textId="77777777" w:rsidR="00125D00" w:rsidRDefault="00125D00" w:rsidP="00C42F55">
      <w:pPr>
        <w:spacing w:after="0" w:line="240" w:lineRule="auto"/>
      </w:pPr>
      <w:r>
        <w:separator/>
      </w:r>
    </w:p>
  </w:footnote>
  <w:footnote w:type="continuationSeparator" w:id="0">
    <w:p w14:paraId="11020405" w14:textId="77777777" w:rsidR="00125D00" w:rsidRDefault="00125D00" w:rsidP="00C42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E73501" w14:textId="642BF82F" w:rsidR="00C42F55" w:rsidRPr="00E2157D" w:rsidRDefault="00257192" w:rsidP="00C42F55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TMC-IRB Form 007</w:t>
    </w:r>
    <w:r w:rsidR="00C42F55">
      <w:rPr>
        <w:rFonts w:ascii="Arial" w:hAnsi="Arial" w:cs="Arial"/>
        <w:sz w:val="16"/>
      </w:rPr>
      <w:t>-1</w:t>
    </w:r>
    <w:r w:rsidR="001773C5">
      <w:rPr>
        <w:rFonts w:ascii="Arial" w:hAnsi="Arial" w:cs="Arial"/>
        <w:sz w:val="16"/>
      </w:rPr>
      <w:t>B</w:t>
    </w:r>
  </w:p>
  <w:p w14:paraId="16E94A7F" w14:textId="5DF77D00" w:rsidR="00C42F55" w:rsidRPr="00E2157D" w:rsidRDefault="001773C5" w:rsidP="00C42F55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Informed Consent</w:t>
    </w:r>
    <w:r w:rsidR="005665A1">
      <w:rPr>
        <w:rFonts w:ascii="Arial" w:hAnsi="Arial" w:cs="Arial"/>
        <w:sz w:val="16"/>
      </w:rPr>
      <w:t xml:space="preserve"> Assessment Form</w:t>
    </w:r>
  </w:p>
  <w:p w14:paraId="0EDBA988" w14:textId="6D8E82AA" w:rsidR="00C42F55" w:rsidRDefault="001773C5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Version 2</w:t>
    </w:r>
    <w:r w:rsidR="00CE795F">
      <w:rPr>
        <w:rFonts w:ascii="Arial" w:hAnsi="Arial" w:cs="Arial"/>
        <w:sz w:val="16"/>
      </w:rPr>
      <w:t>.0 | D</w:t>
    </w:r>
    <w:r w:rsidR="00C42F55">
      <w:rPr>
        <w:rFonts w:ascii="Arial" w:hAnsi="Arial" w:cs="Arial"/>
        <w:sz w:val="16"/>
      </w:rPr>
      <w:t xml:space="preserve">ated </w:t>
    </w:r>
    <w:r w:rsidR="00A5066E">
      <w:rPr>
        <w:rFonts w:ascii="Arial" w:hAnsi="Arial" w:cs="Arial"/>
        <w:sz w:val="16"/>
      </w:rPr>
      <w:t>01 April</w:t>
    </w:r>
    <w:r w:rsidR="003F2007">
      <w:rPr>
        <w:rFonts w:ascii="Arial" w:hAnsi="Arial" w:cs="Arial"/>
        <w:sz w:val="16"/>
      </w:rPr>
      <w:t xml:space="preserve"> 2022</w:t>
    </w:r>
  </w:p>
  <w:p w14:paraId="1C036D26" w14:textId="77777777" w:rsidR="00C42F55" w:rsidRPr="00AF432A" w:rsidRDefault="00C42F55">
    <w:pPr>
      <w:pStyle w:val="Header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728A1"/>
    <w:multiLevelType w:val="hybridMultilevel"/>
    <w:tmpl w:val="E1D43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D6120B"/>
    <w:multiLevelType w:val="hybridMultilevel"/>
    <w:tmpl w:val="B0320C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842B3C"/>
    <w:multiLevelType w:val="hybridMultilevel"/>
    <w:tmpl w:val="AA642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5D2056"/>
    <w:multiLevelType w:val="hybridMultilevel"/>
    <w:tmpl w:val="66E61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82049EA"/>
    <w:multiLevelType w:val="hybridMultilevel"/>
    <w:tmpl w:val="C7AA7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1EA212A"/>
    <w:multiLevelType w:val="hybridMultilevel"/>
    <w:tmpl w:val="FE6E7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tjS3NDawNDE0N7NU0lEKTi0uzszPAykwqQUAyRoVGCwAAAA="/>
  </w:docVars>
  <w:rsids>
    <w:rsidRoot w:val="00162228"/>
    <w:rsid w:val="000619F8"/>
    <w:rsid w:val="000C19CF"/>
    <w:rsid w:val="000C4478"/>
    <w:rsid w:val="001161F7"/>
    <w:rsid w:val="001246FB"/>
    <w:rsid w:val="00125D00"/>
    <w:rsid w:val="0013430F"/>
    <w:rsid w:val="00162228"/>
    <w:rsid w:val="0016312C"/>
    <w:rsid w:val="001659C4"/>
    <w:rsid w:val="001773C5"/>
    <w:rsid w:val="00191343"/>
    <w:rsid w:val="001A04D6"/>
    <w:rsid w:val="001A2E1D"/>
    <w:rsid w:val="001A330F"/>
    <w:rsid w:val="001A614B"/>
    <w:rsid w:val="001A726E"/>
    <w:rsid w:val="001F4C5F"/>
    <w:rsid w:val="001F5141"/>
    <w:rsid w:val="001F6DDB"/>
    <w:rsid w:val="002024FD"/>
    <w:rsid w:val="00225BA9"/>
    <w:rsid w:val="00234DEB"/>
    <w:rsid w:val="00257192"/>
    <w:rsid w:val="002869DA"/>
    <w:rsid w:val="002B31E2"/>
    <w:rsid w:val="002C78C1"/>
    <w:rsid w:val="002D7DEA"/>
    <w:rsid w:val="003140AF"/>
    <w:rsid w:val="003223D7"/>
    <w:rsid w:val="00345C93"/>
    <w:rsid w:val="003678AA"/>
    <w:rsid w:val="00371586"/>
    <w:rsid w:val="00395B25"/>
    <w:rsid w:val="003A12FB"/>
    <w:rsid w:val="003A398C"/>
    <w:rsid w:val="003E4060"/>
    <w:rsid w:val="003F2007"/>
    <w:rsid w:val="003F694C"/>
    <w:rsid w:val="005665A1"/>
    <w:rsid w:val="005E5158"/>
    <w:rsid w:val="005F53CC"/>
    <w:rsid w:val="0062106F"/>
    <w:rsid w:val="00632537"/>
    <w:rsid w:val="0065467D"/>
    <w:rsid w:val="00655A1F"/>
    <w:rsid w:val="00696836"/>
    <w:rsid w:val="00696FB0"/>
    <w:rsid w:val="006C2F58"/>
    <w:rsid w:val="006C5B41"/>
    <w:rsid w:val="00710696"/>
    <w:rsid w:val="00740FC0"/>
    <w:rsid w:val="00765922"/>
    <w:rsid w:val="007700DE"/>
    <w:rsid w:val="00774314"/>
    <w:rsid w:val="007749BD"/>
    <w:rsid w:val="007E0D59"/>
    <w:rsid w:val="007F1F75"/>
    <w:rsid w:val="007F5683"/>
    <w:rsid w:val="007F73D7"/>
    <w:rsid w:val="00820D71"/>
    <w:rsid w:val="00846104"/>
    <w:rsid w:val="00855A41"/>
    <w:rsid w:val="00861F93"/>
    <w:rsid w:val="008761F5"/>
    <w:rsid w:val="008D193C"/>
    <w:rsid w:val="008D40C4"/>
    <w:rsid w:val="00913183"/>
    <w:rsid w:val="009A3C59"/>
    <w:rsid w:val="00A15A21"/>
    <w:rsid w:val="00A373E2"/>
    <w:rsid w:val="00A5066E"/>
    <w:rsid w:val="00A92F9F"/>
    <w:rsid w:val="00AF432A"/>
    <w:rsid w:val="00B20FD2"/>
    <w:rsid w:val="00B25504"/>
    <w:rsid w:val="00BD05F8"/>
    <w:rsid w:val="00BD24FC"/>
    <w:rsid w:val="00C265C0"/>
    <w:rsid w:val="00C33306"/>
    <w:rsid w:val="00C33CD3"/>
    <w:rsid w:val="00C42F55"/>
    <w:rsid w:val="00C5130B"/>
    <w:rsid w:val="00C62B7B"/>
    <w:rsid w:val="00C71B7E"/>
    <w:rsid w:val="00C75953"/>
    <w:rsid w:val="00C81657"/>
    <w:rsid w:val="00C95946"/>
    <w:rsid w:val="00CA102C"/>
    <w:rsid w:val="00CA19D7"/>
    <w:rsid w:val="00CC44D4"/>
    <w:rsid w:val="00CE795F"/>
    <w:rsid w:val="00D4560F"/>
    <w:rsid w:val="00D902E7"/>
    <w:rsid w:val="00DD45F0"/>
    <w:rsid w:val="00E04A5D"/>
    <w:rsid w:val="00E2536A"/>
    <w:rsid w:val="00E34A86"/>
    <w:rsid w:val="00E67875"/>
    <w:rsid w:val="00E94629"/>
    <w:rsid w:val="00EB05A9"/>
    <w:rsid w:val="00EB4C76"/>
    <w:rsid w:val="00F97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B37F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5BA9"/>
    <w:rPr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42F55"/>
  </w:style>
  <w:style w:type="paragraph" w:styleId="Footer">
    <w:name w:val="footer"/>
    <w:basedOn w:val="Normal"/>
    <w:link w:val="Foot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C42F55"/>
  </w:style>
  <w:style w:type="table" w:styleId="TableGrid">
    <w:name w:val="Table Grid"/>
    <w:basedOn w:val="TableNormal"/>
    <w:uiPriority w:val="39"/>
    <w:rsid w:val="00C42F55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2F5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665A1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3A398C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02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2E7"/>
    <w:rPr>
      <w:rFonts w:ascii="Tahoma" w:hAnsi="Tahoma" w:cs="Tahoma"/>
      <w:sz w:val="16"/>
      <w:szCs w:val="16"/>
      <w:lang w:val="en-PH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5BA9"/>
    <w:rPr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42F55"/>
  </w:style>
  <w:style w:type="paragraph" w:styleId="Footer">
    <w:name w:val="footer"/>
    <w:basedOn w:val="Normal"/>
    <w:link w:val="Foot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C42F55"/>
  </w:style>
  <w:style w:type="table" w:styleId="TableGrid">
    <w:name w:val="Table Grid"/>
    <w:basedOn w:val="TableNormal"/>
    <w:uiPriority w:val="39"/>
    <w:rsid w:val="00C42F55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2F5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665A1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3A398C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02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2E7"/>
    <w:rPr>
      <w:rFonts w:ascii="Tahoma" w:hAnsi="Tahoma" w:cs="Tahoma"/>
      <w:sz w:val="16"/>
      <w:szCs w:val="16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94DF481C1A34E05AE5B8561C5D80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69609-9C6B-4910-B780-5A13E3E9A854}"/>
      </w:docPartPr>
      <w:docPartBody>
        <w:p w:rsidR="005E51F6" w:rsidRDefault="00C70895" w:rsidP="00C70895">
          <w:pPr>
            <w:pStyle w:val="C94DF481C1A34E05AE5B8561C5D80133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otocol Title</w:t>
          </w:r>
        </w:p>
      </w:docPartBody>
    </w:docPart>
    <w:docPart>
      <w:docPartPr>
        <w:name w:val="E084CCFEEDCD49E399BD6970371BB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5F7D4-7655-4006-A1EE-486792047CED}"/>
      </w:docPartPr>
      <w:docPartBody>
        <w:p w:rsidR="005E51F6" w:rsidRDefault="00C70895" w:rsidP="00C70895">
          <w:pPr>
            <w:pStyle w:val="E084CCFEEDCD49E399BD6970371BB265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IRB Registry Number</w:t>
          </w:r>
        </w:p>
      </w:docPartBody>
    </w:docPart>
    <w:docPart>
      <w:docPartPr>
        <w:name w:val="A42B09FDABE84EA4A5FFD6FF7B516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E56C5-7CED-44F2-94E2-E8A199D85B14}"/>
      </w:docPartPr>
      <w:docPartBody>
        <w:p w:rsidR="005E51F6" w:rsidRDefault="00C70895" w:rsidP="00C70895">
          <w:pPr>
            <w:pStyle w:val="A42B09FDABE84EA4A5FFD6FF7B51644A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otocol Number</w:t>
          </w:r>
        </w:p>
      </w:docPartBody>
    </w:docPart>
    <w:docPart>
      <w:docPartPr>
        <w:name w:val="00FB8F06735C4383897D0B7847A54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1BA9F-8F4B-411F-A003-DDE5218BECD2}"/>
      </w:docPartPr>
      <w:docPartBody>
        <w:p w:rsidR="005E51F6" w:rsidRDefault="00C70895" w:rsidP="00C70895">
          <w:pPr>
            <w:pStyle w:val="00FB8F06735C4383897D0B7847A54606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incipal Investigator</w:t>
          </w:r>
        </w:p>
      </w:docPartBody>
    </w:docPart>
    <w:docPart>
      <w:docPartPr>
        <w:name w:val="571E6ED7734C481282B57F8F38533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5E64E-D892-4C09-8481-57E85C2E5476}"/>
      </w:docPartPr>
      <w:docPartBody>
        <w:p w:rsidR="005E51F6" w:rsidRDefault="00C70895" w:rsidP="00C70895">
          <w:pPr>
            <w:pStyle w:val="571E6ED7734C481282B57F8F38533D66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Enter Date</w:t>
          </w:r>
        </w:p>
      </w:docPartBody>
    </w:docPart>
    <w:docPart>
      <w:docPartPr>
        <w:name w:val="180F5B2412EB4C819E2F16026D31E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E4804-2195-440D-AE80-0DC99B545D8F}"/>
      </w:docPartPr>
      <w:docPartBody>
        <w:p w:rsidR="005E51F6" w:rsidRDefault="00C70895" w:rsidP="00C70895">
          <w:pPr>
            <w:pStyle w:val="180F5B2412EB4C819E2F16026D31E835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Sponsor</w:t>
          </w:r>
        </w:p>
      </w:docPartBody>
    </w:docPart>
    <w:docPart>
      <w:docPartPr>
        <w:name w:val="375DC4F9F4E14F7FA54AA7AFFB7AF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4CF48-E1AA-49FC-B06A-4ECC021227C4}"/>
      </w:docPartPr>
      <w:docPartBody>
        <w:p w:rsidR="005E51F6" w:rsidRDefault="00C70895" w:rsidP="00C70895">
          <w:pPr>
            <w:pStyle w:val="375DC4F9F4E14F7FA54AA7AFFB7AFA431"/>
          </w:pPr>
          <w:r w:rsidRPr="004F1565">
            <w:rPr>
              <w:rStyle w:val="PlaceholderText"/>
              <w:rFonts w:ascii="Arial" w:hAnsi="Arial" w:cs="Arial"/>
              <w:sz w:val="20"/>
            </w:rPr>
            <w:t>Name of Principal Investigator</w:t>
          </w:r>
        </w:p>
      </w:docPartBody>
    </w:docPart>
    <w:docPart>
      <w:docPartPr>
        <w:name w:val="C3087C67A9EB481DB13075E4660E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0ECA9-5B01-4A42-BA9A-96C02BE7CAA1}"/>
      </w:docPartPr>
      <w:docPartBody>
        <w:p w:rsidR="004D30C4" w:rsidRDefault="00103D03" w:rsidP="00103D03">
          <w:pPr>
            <w:pStyle w:val="C3087C67A9EB481DB13075E4660E47BA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Field of Stud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70895"/>
    <w:rsid w:val="00103D03"/>
    <w:rsid w:val="001E6398"/>
    <w:rsid w:val="00444EA6"/>
    <w:rsid w:val="004D30C4"/>
    <w:rsid w:val="005E51F6"/>
    <w:rsid w:val="006100FF"/>
    <w:rsid w:val="009F0B50"/>
    <w:rsid w:val="00AD48BD"/>
    <w:rsid w:val="00C70895"/>
    <w:rsid w:val="00E059CD"/>
    <w:rsid w:val="00E0741E"/>
    <w:rsid w:val="00F03353"/>
    <w:rsid w:val="00F30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3D03"/>
    <w:rPr>
      <w:color w:val="808080"/>
    </w:rPr>
  </w:style>
  <w:style w:type="paragraph" w:customStyle="1" w:styleId="26DACA42B6BE4F7C960F83122D5114DD">
    <w:name w:val="26DACA42B6BE4F7C960F83122D5114DD"/>
    <w:rsid w:val="00C70895"/>
  </w:style>
  <w:style w:type="paragraph" w:customStyle="1" w:styleId="F87F6D721EAA41C0AE13C0309936347C">
    <w:name w:val="F87F6D721EAA41C0AE13C0309936347C"/>
    <w:rsid w:val="00C70895"/>
  </w:style>
  <w:style w:type="paragraph" w:customStyle="1" w:styleId="521ECEE051114793A40C73CACDC093C0">
    <w:name w:val="521ECEE051114793A40C73CACDC093C0"/>
    <w:rsid w:val="00C70895"/>
  </w:style>
  <w:style w:type="paragraph" w:customStyle="1" w:styleId="34EE1EC8E7B74AD6BE2A9FA4BF541E5C">
    <w:name w:val="34EE1EC8E7B74AD6BE2A9FA4BF541E5C"/>
    <w:rsid w:val="00C70895"/>
  </w:style>
  <w:style w:type="paragraph" w:customStyle="1" w:styleId="5A95FC7B84124646A583454437774462">
    <w:name w:val="5A95FC7B84124646A583454437774462"/>
    <w:rsid w:val="00C70895"/>
  </w:style>
  <w:style w:type="paragraph" w:customStyle="1" w:styleId="AFDAB248C0B7407E81459EF42509DFFD">
    <w:name w:val="AFDAB248C0B7407E81459EF42509DFFD"/>
    <w:rsid w:val="00C70895"/>
  </w:style>
  <w:style w:type="paragraph" w:customStyle="1" w:styleId="499865D58B5645EE9809B4280EB1EE51">
    <w:name w:val="499865D58B5645EE9809B4280EB1EE51"/>
    <w:rsid w:val="00C70895"/>
  </w:style>
  <w:style w:type="paragraph" w:customStyle="1" w:styleId="49EEF128AE72401FABCB7EA4BBBAFC01">
    <w:name w:val="49EEF128AE72401FABCB7EA4BBBAFC01"/>
    <w:rsid w:val="00C70895"/>
  </w:style>
  <w:style w:type="paragraph" w:customStyle="1" w:styleId="C94DF481C1A34E05AE5B8561C5D80133">
    <w:name w:val="C94DF481C1A34E05AE5B8561C5D80133"/>
    <w:rsid w:val="00C70895"/>
  </w:style>
  <w:style w:type="paragraph" w:customStyle="1" w:styleId="F4DE0B7403EC41D088BB0CBDA69FCFCD">
    <w:name w:val="F4DE0B7403EC41D088BB0CBDA69FCFCD"/>
    <w:rsid w:val="00C70895"/>
  </w:style>
  <w:style w:type="paragraph" w:customStyle="1" w:styleId="0BE63F4DCB9F4DD9AF7FBCC4A93CB33C">
    <w:name w:val="0BE63F4DCB9F4DD9AF7FBCC4A93CB33C"/>
    <w:rsid w:val="00C70895"/>
  </w:style>
  <w:style w:type="paragraph" w:customStyle="1" w:styleId="76392630287D486CB242CC334D4CBD5C">
    <w:name w:val="76392630287D486CB242CC334D4CBD5C"/>
    <w:rsid w:val="00C70895"/>
  </w:style>
  <w:style w:type="paragraph" w:customStyle="1" w:styleId="9EB033A4CB1844948FE004062FB8B3D2">
    <w:name w:val="9EB033A4CB1844948FE004062FB8B3D2"/>
    <w:rsid w:val="00C70895"/>
  </w:style>
  <w:style w:type="paragraph" w:customStyle="1" w:styleId="2E15A955B76648089067AAB024134556">
    <w:name w:val="2E15A955B76648089067AAB024134556"/>
    <w:rsid w:val="00C70895"/>
  </w:style>
  <w:style w:type="paragraph" w:customStyle="1" w:styleId="C1C6B443D56B4EB4912E1619F544B0E9">
    <w:name w:val="C1C6B443D56B4EB4912E1619F544B0E9"/>
    <w:rsid w:val="00C70895"/>
  </w:style>
  <w:style w:type="paragraph" w:customStyle="1" w:styleId="E084CCFEEDCD49E399BD6970371BB265">
    <w:name w:val="E084CCFEEDCD49E399BD6970371BB265"/>
    <w:rsid w:val="00C70895"/>
  </w:style>
  <w:style w:type="paragraph" w:customStyle="1" w:styleId="A42B09FDABE84EA4A5FFD6FF7B51644A">
    <w:name w:val="A42B09FDABE84EA4A5FFD6FF7B51644A"/>
    <w:rsid w:val="00C70895"/>
  </w:style>
  <w:style w:type="paragraph" w:customStyle="1" w:styleId="00FB8F06735C4383897D0B7847A54606">
    <w:name w:val="00FB8F06735C4383897D0B7847A54606"/>
    <w:rsid w:val="00C70895"/>
  </w:style>
  <w:style w:type="paragraph" w:customStyle="1" w:styleId="87090945784F4CCE843578A9027C0A12">
    <w:name w:val="87090945784F4CCE843578A9027C0A12"/>
    <w:rsid w:val="00C70895"/>
  </w:style>
  <w:style w:type="paragraph" w:customStyle="1" w:styleId="571E6ED7734C481282B57F8F38533D66">
    <w:name w:val="571E6ED7734C481282B57F8F38533D66"/>
    <w:rsid w:val="00C70895"/>
  </w:style>
  <w:style w:type="paragraph" w:customStyle="1" w:styleId="180F5B2412EB4C819E2F16026D31E835">
    <w:name w:val="180F5B2412EB4C819E2F16026D31E835"/>
    <w:rsid w:val="00C70895"/>
  </w:style>
  <w:style w:type="paragraph" w:customStyle="1" w:styleId="D56D9543500B472EB16F0F32BB83FEC4">
    <w:name w:val="D56D9543500B472EB16F0F32BB83FEC4"/>
    <w:rsid w:val="00C70895"/>
  </w:style>
  <w:style w:type="paragraph" w:customStyle="1" w:styleId="EBC8DA02B2B14FD5B260443ECDF2F892">
    <w:name w:val="EBC8DA02B2B14FD5B260443ECDF2F892"/>
    <w:rsid w:val="00C70895"/>
  </w:style>
  <w:style w:type="paragraph" w:customStyle="1" w:styleId="77411DDBA4654E3E81458B98F3894406">
    <w:name w:val="77411DDBA4654E3E81458B98F3894406"/>
    <w:rsid w:val="00C70895"/>
  </w:style>
  <w:style w:type="paragraph" w:customStyle="1" w:styleId="B7DD25B3F05E48F98DDFFE3D4008B4B4">
    <w:name w:val="B7DD25B3F05E48F98DDFFE3D4008B4B4"/>
    <w:rsid w:val="00C70895"/>
  </w:style>
  <w:style w:type="paragraph" w:customStyle="1" w:styleId="375DC4F9F4E14F7FA54AA7AFFB7AFA43">
    <w:name w:val="375DC4F9F4E14F7FA54AA7AFFB7AFA43"/>
    <w:rsid w:val="00C70895"/>
  </w:style>
  <w:style w:type="paragraph" w:customStyle="1" w:styleId="6378DF15CDE5411AAA12F22EDE8B88D4">
    <w:name w:val="6378DF15CDE5411AAA12F22EDE8B88D4"/>
    <w:rsid w:val="00C70895"/>
  </w:style>
  <w:style w:type="paragraph" w:customStyle="1" w:styleId="2590FF0BFCAA4002A00C4AF05F7FE993">
    <w:name w:val="2590FF0BFCAA4002A00C4AF05F7FE993"/>
    <w:rsid w:val="00C70895"/>
  </w:style>
  <w:style w:type="paragraph" w:customStyle="1" w:styleId="5E1D437B651544FF9706ADCBDCEFDD1D">
    <w:name w:val="5E1D437B651544FF9706ADCBDCEFDD1D"/>
    <w:rsid w:val="00C70895"/>
  </w:style>
  <w:style w:type="paragraph" w:customStyle="1" w:styleId="C94DF481C1A34E05AE5B8561C5D801331">
    <w:name w:val="C94DF481C1A34E05AE5B8561C5D801331"/>
    <w:rsid w:val="00C70895"/>
    <w:rPr>
      <w:rFonts w:eastAsiaTheme="minorHAnsi"/>
      <w:lang w:val="en-PH"/>
    </w:rPr>
  </w:style>
  <w:style w:type="paragraph" w:customStyle="1" w:styleId="E084CCFEEDCD49E399BD6970371BB2651">
    <w:name w:val="E084CCFEEDCD49E399BD6970371BB2651"/>
    <w:rsid w:val="00C70895"/>
    <w:rPr>
      <w:rFonts w:eastAsiaTheme="minorHAnsi"/>
      <w:lang w:val="en-PH"/>
    </w:rPr>
  </w:style>
  <w:style w:type="paragraph" w:customStyle="1" w:styleId="A42B09FDABE84EA4A5FFD6FF7B51644A1">
    <w:name w:val="A42B09FDABE84EA4A5FFD6FF7B51644A1"/>
    <w:rsid w:val="00C70895"/>
    <w:rPr>
      <w:rFonts w:eastAsiaTheme="minorHAnsi"/>
      <w:lang w:val="en-PH"/>
    </w:rPr>
  </w:style>
  <w:style w:type="paragraph" w:customStyle="1" w:styleId="00FB8F06735C4383897D0B7847A546061">
    <w:name w:val="00FB8F06735C4383897D0B7847A546061"/>
    <w:rsid w:val="00C70895"/>
    <w:rPr>
      <w:rFonts w:eastAsiaTheme="minorHAnsi"/>
      <w:lang w:val="en-PH"/>
    </w:rPr>
  </w:style>
  <w:style w:type="paragraph" w:customStyle="1" w:styleId="87090945784F4CCE843578A9027C0A121">
    <w:name w:val="87090945784F4CCE843578A9027C0A121"/>
    <w:rsid w:val="00C70895"/>
    <w:rPr>
      <w:rFonts w:eastAsiaTheme="minorHAnsi"/>
      <w:lang w:val="en-PH"/>
    </w:rPr>
  </w:style>
  <w:style w:type="paragraph" w:customStyle="1" w:styleId="571E6ED7734C481282B57F8F38533D661">
    <w:name w:val="571E6ED7734C481282B57F8F38533D661"/>
    <w:rsid w:val="00C70895"/>
    <w:rPr>
      <w:rFonts w:eastAsiaTheme="minorHAnsi"/>
      <w:lang w:val="en-PH"/>
    </w:rPr>
  </w:style>
  <w:style w:type="paragraph" w:customStyle="1" w:styleId="180F5B2412EB4C819E2F16026D31E8351">
    <w:name w:val="180F5B2412EB4C819E2F16026D31E8351"/>
    <w:rsid w:val="00C70895"/>
    <w:rPr>
      <w:rFonts w:eastAsiaTheme="minorHAnsi"/>
      <w:lang w:val="en-PH"/>
    </w:rPr>
  </w:style>
  <w:style w:type="paragraph" w:customStyle="1" w:styleId="375DC4F9F4E14F7FA54AA7AFFB7AFA431">
    <w:name w:val="375DC4F9F4E14F7FA54AA7AFFB7AFA431"/>
    <w:rsid w:val="00C70895"/>
    <w:rPr>
      <w:rFonts w:eastAsiaTheme="minorHAnsi"/>
      <w:lang w:val="en-PH"/>
    </w:rPr>
  </w:style>
  <w:style w:type="paragraph" w:customStyle="1" w:styleId="9ADAB92C5EC34C419B3488AF9C96757D">
    <w:name w:val="9ADAB92C5EC34C419B3488AF9C96757D"/>
    <w:rsid w:val="00C70895"/>
  </w:style>
  <w:style w:type="paragraph" w:customStyle="1" w:styleId="C3087C67A9EB481DB13075E4660E47BA">
    <w:name w:val="C3087C67A9EB481DB13075E4660E47BA"/>
    <w:rsid w:val="00103D03"/>
    <w:pPr>
      <w:spacing w:after="200" w:line="276" w:lineRule="auto"/>
    </w:pPr>
    <w:rPr>
      <w:lang w:val="en-PH" w:eastAsia="en-PH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3D03"/>
    <w:rPr>
      <w:color w:val="808080"/>
    </w:rPr>
  </w:style>
  <w:style w:type="paragraph" w:customStyle="1" w:styleId="26DACA42B6BE4F7C960F83122D5114DD">
    <w:name w:val="26DACA42B6BE4F7C960F83122D5114DD"/>
    <w:rsid w:val="00C70895"/>
  </w:style>
  <w:style w:type="paragraph" w:customStyle="1" w:styleId="F87F6D721EAA41C0AE13C0309936347C">
    <w:name w:val="F87F6D721EAA41C0AE13C0309936347C"/>
    <w:rsid w:val="00C70895"/>
  </w:style>
  <w:style w:type="paragraph" w:customStyle="1" w:styleId="521ECEE051114793A40C73CACDC093C0">
    <w:name w:val="521ECEE051114793A40C73CACDC093C0"/>
    <w:rsid w:val="00C70895"/>
  </w:style>
  <w:style w:type="paragraph" w:customStyle="1" w:styleId="34EE1EC8E7B74AD6BE2A9FA4BF541E5C">
    <w:name w:val="34EE1EC8E7B74AD6BE2A9FA4BF541E5C"/>
    <w:rsid w:val="00C70895"/>
  </w:style>
  <w:style w:type="paragraph" w:customStyle="1" w:styleId="5A95FC7B84124646A583454437774462">
    <w:name w:val="5A95FC7B84124646A583454437774462"/>
    <w:rsid w:val="00C70895"/>
  </w:style>
  <w:style w:type="paragraph" w:customStyle="1" w:styleId="AFDAB248C0B7407E81459EF42509DFFD">
    <w:name w:val="AFDAB248C0B7407E81459EF42509DFFD"/>
    <w:rsid w:val="00C70895"/>
  </w:style>
  <w:style w:type="paragraph" w:customStyle="1" w:styleId="499865D58B5645EE9809B4280EB1EE51">
    <w:name w:val="499865D58B5645EE9809B4280EB1EE51"/>
    <w:rsid w:val="00C70895"/>
  </w:style>
  <w:style w:type="paragraph" w:customStyle="1" w:styleId="49EEF128AE72401FABCB7EA4BBBAFC01">
    <w:name w:val="49EEF128AE72401FABCB7EA4BBBAFC01"/>
    <w:rsid w:val="00C70895"/>
  </w:style>
  <w:style w:type="paragraph" w:customStyle="1" w:styleId="C94DF481C1A34E05AE5B8561C5D80133">
    <w:name w:val="C94DF481C1A34E05AE5B8561C5D80133"/>
    <w:rsid w:val="00C70895"/>
  </w:style>
  <w:style w:type="paragraph" w:customStyle="1" w:styleId="F4DE0B7403EC41D088BB0CBDA69FCFCD">
    <w:name w:val="F4DE0B7403EC41D088BB0CBDA69FCFCD"/>
    <w:rsid w:val="00C70895"/>
  </w:style>
  <w:style w:type="paragraph" w:customStyle="1" w:styleId="0BE63F4DCB9F4DD9AF7FBCC4A93CB33C">
    <w:name w:val="0BE63F4DCB9F4DD9AF7FBCC4A93CB33C"/>
    <w:rsid w:val="00C70895"/>
  </w:style>
  <w:style w:type="paragraph" w:customStyle="1" w:styleId="76392630287D486CB242CC334D4CBD5C">
    <w:name w:val="76392630287D486CB242CC334D4CBD5C"/>
    <w:rsid w:val="00C70895"/>
  </w:style>
  <w:style w:type="paragraph" w:customStyle="1" w:styleId="9EB033A4CB1844948FE004062FB8B3D2">
    <w:name w:val="9EB033A4CB1844948FE004062FB8B3D2"/>
    <w:rsid w:val="00C70895"/>
  </w:style>
  <w:style w:type="paragraph" w:customStyle="1" w:styleId="2E15A955B76648089067AAB024134556">
    <w:name w:val="2E15A955B76648089067AAB024134556"/>
    <w:rsid w:val="00C70895"/>
  </w:style>
  <w:style w:type="paragraph" w:customStyle="1" w:styleId="C1C6B443D56B4EB4912E1619F544B0E9">
    <w:name w:val="C1C6B443D56B4EB4912E1619F544B0E9"/>
    <w:rsid w:val="00C70895"/>
  </w:style>
  <w:style w:type="paragraph" w:customStyle="1" w:styleId="E084CCFEEDCD49E399BD6970371BB265">
    <w:name w:val="E084CCFEEDCD49E399BD6970371BB265"/>
    <w:rsid w:val="00C70895"/>
  </w:style>
  <w:style w:type="paragraph" w:customStyle="1" w:styleId="A42B09FDABE84EA4A5FFD6FF7B51644A">
    <w:name w:val="A42B09FDABE84EA4A5FFD6FF7B51644A"/>
    <w:rsid w:val="00C70895"/>
  </w:style>
  <w:style w:type="paragraph" w:customStyle="1" w:styleId="00FB8F06735C4383897D0B7847A54606">
    <w:name w:val="00FB8F06735C4383897D0B7847A54606"/>
    <w:rsid w:val="00C70895"/>
  </w:style>
  <w:style w:type="paragraph" w:customStyle="1" w:styleId="87090945784F4CCE843578A9027C0A12">
    <w:name w:val="87090945784F4CCE843578A9027C0A12"/>
    <w:rsid w:val="00C70895"/>
  </w:style>
  <w:style w:type="paragraph" w:customStyle="1" w:styleId="571E6ED7734C481282B57F8F38533D66">
    <w:name w:val="571E6ED7734C481282B57F8F38533D66"/>
    <w:rsid w:val="00C70895"/>
  </w:style>
  <w:style w:type="paragraph" w:customStyle="1" w:styleId="180F5B2412EB4C819E2F16026D31E835">
    <w:name w:val="180F5B2412EB4C819E2F16026D31E835"/>
    <w:rsid w:val="00C70895"/>
  </w:style>
  <w:style w:type="paragraph" w:customStyle="1" w:styleId="D56D9543500B472EB16F0F32BB83FEC4">
    <w:name w:val="D56D9543500B472EB16F0F32BB83FEC4"/>
    <w:rsid w:val="00C70895"/>
  </w:style>
  <w:style w:type="paragraph" w:customStyle="1" w:styleId="EBC8DA02B2B14FD5B260443ECDF2F892">
    <w:name w:val="EBC8DA02B2B14FD5B260443ECDF2F892"/>
    <w:rsid w:val="00C70895"/>
  </w:style>
  <w:style w:type="paragraph" w:customStyle="1" w:styleId="77411DDBA4654E3E81458B98F3894406">
    <w:name w:val="77411DDBA4654E3E81458B98F3894406"/>
    <w:rsid w:val="00C70895"/>
  </w:style>
  <w:style w:type="paragraph" w:customStyle="1" w:styleId="B7DD25B3F05E48F98DDFFE3D4008B4B4">
    <w:name w:val="B7DD25B3F05E48F98DDFFE3D4008B4B4"/>
    <w:rsid w:val="00C70895"/>
  </w:style>
  <w:style w:type="paragraph" w:customStyle="1" w:styleId="375DC4F9F4E14F7FA54AA7AFFB7AFA43">
    <w:name w:val="375DC4F9F4E14F7FA54AA7AFFB7AFA43"/>
    <w:rsid w:val="00C70895"/>
  </w:style>
  <w:style w:type="paragraph" w:customStyle="1" w:styleId="6378DF15CDE5411AAA12F22EDE8B88D4">
    <w:name w:val="6378DF15CDE5411AAA12F22EDE8B88D4"/>
    <w:rsid w:val="00C70895"/>
  </w:style>
  <w:style w:type="paragraph" w:customStyle="1" w:styleId="2590FF0BFCAA4002A00C4AF05F7FE993">
    <w:name w:val="2590FF0BFCAA4002A00C4AF05F7FE993"/>
    <w:rsid w:val="00C70895"/>
  </w:style>
  <w:style w:type="paragraph" w:customStyle="1" w:styleId="5E1D437B651544FF9706ADCBDCEFDD1D">
    <w:name w:val="5E1D437B651544FF9706ADCBDCEFDD1D"/>
    <w:rsid w:val="00C70895"/>
  </w:style>
  <w:style w:type="paragraph" w:customStyle="1" w:styleId="C94DF481C1A34E05AE5B8561C5D801331">
    <w:name w:val="C94DF481C1A34E05AE5B8561C5D801331"/>
    <w:rsid w:val="00C70895"/>
    <w:rPr>
      <w:rFonts w:eastAsiaTheme="minorHAnsi"/>
      <w:lang w:val="en-PH"/>
    </w:rPr>
  </w:style>
  <w:style w:type="paragraph" w:customStyle="1" w:styleId="E084CCFEEDCD49E399BD6970371BB2651">
    <w:name w:val="E084CCFEEDCD49E399BD6970371BB2651"/>
    <w:rsid w:val="00C70895"/>
    <w:rPr>
      <w:rFonts w:eastAsiaTheme="minorHAnsi"/>
      <w:lang w:val="en-PH"/>
    </w:rPr>
  </w:style>
  <w:style w:type="paragraph" w:customStyle="1" w:styleId="A42B09FDABE84EA4A5FFD6FF7B51644A1">
    <w:name w:val="A42B09FDABE84EA4A5FFD6FF7B51644A1"/>
    <w:rsid w:val="00C70895"/>
    <w:rPr>
      <w:rFonts w:eastAsiaTheme="minorHAnsi"/>
      <w:lang w:val="en-PH"/>
    </w:rPr>
  </w:style>
  <w:style w:type="paragraph" w:customStyle="1" w:styleId="00FB8F06735C4383897D0B7847A546061">
    <w:name w:val="00FB8F06735C4383897D0B7847A546061"/>
    <w:rsid w:val="00C70895"/>
    <w:rPr>
      <w:rFonts w:eastAsiaTheme="minorHAnsi"/>
      <w:lang w:val="en-PH"/>
    </w:rPr>
  </w:style>
  <w:style w:type="paragraph" w:customStyle="1" w:styleId="87090945784F4CCE843578A9027C0A121">
    <w:name w:val="87090945784F4CCE843578A9027C0A121"/>
    <w:rsid w:val="00C70895"/>
    <w:rPr>
      <w:rFonts w:eastAsiaTheme="minorHAnsi"/>
      <w:lang w:val="en-PH"/>
    </w:rPr>
  </w:style>
  <w:style w:type="paragraph" w:customStyle="1" w:styleId="571E6ED7734C481282B57F8F38533D661">
    <w:name w:val="571E6ED7734C481282B57F8F38533D661"/>
    <w:rsid w:val="00C70895"/>
    <w:rPr>
      <w:rFonts w:eastAsiaTheme="minorHAnsi"/>
      <w:lang w:val="en-PH"/>
    </w:rPr>
  </w:style>
  <w:style w:type="paragraph" w:customStyle="1" w:styleId="180F5B2412EB4C819E2F16026D31E8351">
    <w:name w:val="180F5B2412EB4C819E2F16026D31E8351"/>
    <w:rsid w:val="00C70895"/>
    <w:rPr>
      <w:rFonts w:eastAsiaTheme="minorHAnsi"/>
      <w:lang w:val="en-PH"/>
    </w:rPr>
  </w:style>
  <w:style w:type="paragraph" w:customStyle="1" w:styleId="375DC4F9F4E14F7FA54AA7AFFB7AFA431">
    <w:name w:val="375DC4F9F4E14F7FA54AA7AFFB7AFA431"/>
    <w:rsid w:val="00C70895"/>
    <w:rPr>
      <w:rFonts w:eastAsiaTheme="minorHAnsi"/>
      <w:lang w:val="en-PH"/>
    </w:rPr>
  </w:style>
  <w:style w:type="paragraph" w:customStyle="1" w:styleId="9ADAB92C5EC34C419B3488AF9C96757D">
    <w:name w:val="9ADAB92C5EC34C419B3488AF9C96757D"/>
    <w:rsid w:val="00C70895"/>
  </w:style>
  <w:style w:type="paragraph" w:customStyle="1" w:styleId="C3087C67A9EB481DB13075E4660E47BA">
    <w:name w:val="C3087C67A9EB481DB13075E4660E47BA"/>
    <w:rsid w:val="00103D03"/>
    <w:pPr>
      <w:spacing w:after="200" w:line="276" w:lineRule="auto"/>
    </w:pPr>
    <w:rPr>
      <w:lang w:val="en-PH" w:eastAsia="en-PH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ody L. Glorioso III</dc:creator>
  <cp:keywords/>
  <dc:description/>
  <cp:lastModifiedBy>CARLO EMMANUEL   SUMPAICO</cp:lastModifiedBy>
  <cp:revision>16</cp:revision>
  <cp:lastPrinted>2019-08-05T07:59:00Z</cp:lastPrinted>
  <dcterms:created xsi:type="dcterms:W3CDTF">2020-01-03T02:01:00Z</dcterms:created>
  <dcterms:modified xsi:type="dcterms:W3CDTF">2022-03-14T01:43:00Z</dcterms:modified>
</cp:coreProperties>
</file>